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akas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l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87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akash</dc:creator>
  <dcterms:created xsi:type="dcterms:W3CDTF">2020-07-18T00:49:50Z</dcterms:created>
  <dcterms:modified xsi:type="dcterms:W3CDTF">2020-07-18T00:49:50Z</dcterms:modified>
</cp:coreProperties>
</file>